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2975B" w14:textId="30424FF2" w:rsidR="00873994" w:rsidRDefault="00873994" w:rsidP="0087399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Homework M</w:t>
      </w:r>
      <w:r w:rsidR="00F068E7">
        <w:rPr>
          <w:sz w:val="38"/>
          <w:szCs w:val="38"/>
        </w:rPr>
        <w:t>4</w:t>
      </w:r>
      <w:r>
        <w:rPr>
          <w:sz w:val="38"/>
          <w:szCs w:val="38"/>
        </w:rPr>
        <w:t xml:space="preserve">: </w:t>
      </w:r>
      <w:r w:rsidR="00F068E7">
        <w:rPr>
          <w:sz w:val="38"/>
          <w:szCs w:val="38"/>
        </w:rPr>
        <w:t>Azure for Developers</w:t>
      </w:r>
    </w:p>
    <w:p w14:paraId="3C0555A6" w14:textId="524BC70F" w:rsidR="00873994" w:rsidRDefault="0040351D" w:rsidP="00873994">
      <w:r>
        <w:t>The m</w:t>
      </w:r>
      <w:r w:rsidR="00873994">
        <w:t>ain goal is to build further on what was demonstrated during the practice</w:t>
      </w:r>
    </w:p>
    <w:p w14:paraId="33B3A81B" w14:textId="77777777" w:rsidR="00873994" w:rsidRDefault="00873994" w:rsidP="00873994">
      <w:pPr>
        <w:pStyle w:val="Heading2"/>
        <w:numPr>
          <w:ilvl w:val="0"/>
          <w:numId w:val="0"/>
        </w:numPr>
      </w:pPr>
      <w:r>
        <w:t>Tasks</w:t>
      </w:r>
    </w:p>
    <w:p w14:paraId="69AA1994" w14:textId="79C0D5B9" w:rsidR="00873994" w:rsidRDefault="008F74D4" w:rsidP="00873994">
      <w:r>
        <w:t xml:space="preserve">Create a function application with one HTTP triggered function </w:t>
      </w:r>
      <w:r w:rsidR="00DA4B57">
        <w:t xml:space="preserve">that </w:t>
      </w:r>
      <w:r w:rsidR="001B6849">
        <w:t>conforms to the following rules:</w:t>
      </w:r>
    </w:p>
    <w:p w14:paraId="75D41012" w14:textId="2E0308E4" w:rsidR="001B6849" w:rsidRDefault="001B6849" w:rsidP="001B6849">
      <w:pPr>
        <w:pStyle w:val="ListParagraph"/>
        <w:numPr>
          <w:ilvl w:val="0"/>
          <w:numId w:val="42"/>
        </w:numPr>
      </w:pPr>
      <w:r>
        <w:t xml:space="preserve">Accepts a parameter </w:t>
      </w:r>
      <w:r>
        <w:rPr>
          <w:b/>
          <w:bCs/>
        </w:rPr>
        <w:t>name</w:t>
      </w:r>
      <w:r w:rsidR="00C07604">
        <w:t xml:space="preserve">. If no parameter is submitted, </w:t>
      </w:r>
      <w:r w:rsidR="0074282F">
        <w:t>an informational message is returned</w:t>
      </w:r>
    </w:p>
    <w:p w14:paraId="7C5C18F5" w14:textId="77777777" w:rsidR="00240935" w:rsidRDefault="00206A66" w:rsidP="001B6849">
      <w:pPr>
        <w:pStyle w:val="ListParagraph"/>
        <w:numPr>
          <w:ilvl w:val="0"/>
          <w:numId w:val="42"/>
        </w:numPr>
      </w:pPr>
      <w:r>
        <w:t xml:space="preserve">If a name is submitted, </w:t>
      </w:r>
      <w:r w:rsidR="00240935">
        <w:t xml:space="preserve">then: </w:t>
      </w:r>
    </w:p>
    <w:p w14:paraId="1E6B6ECC" w14:textId="434DBB82" w:rsidR="001B6849" w:rsidRDefault="0066504F" w:rsidP="00240935">
      <w:pPr>
        <w:pStyle w:val="ListParagraph"/>
        <w:numPr>
          <w:ilvl w:val="1"/>
          <w:numId w:val="42"/>
        </w:numPr>
      </w:pPr>
      <w:r>
        <w:t>I</w:t>
      </w:r>
      <w:r w:rsidR="00206A66">
        <w:t>nserts a row</w:t>
      </w:r>
      <w:r w:rsidR="003D3408">
        <w:t xml:space="preserve"> in table </w:t>
      </w:r>
      <w:r w:rsidR="003D3408">
        <w:rPr>
          <w:b/>
          <w:bCs/>
        </w:rPr>
        <w:t xml:space="preserve">Names </w:t>
      </w:r>
      <w:r w:rsidR="003D3408">
        <w:t>in an Azure SQL database</w:t>
      </w:r>
      <w:r w:rsidR="007E7AE4">
        <w:rPr>
          <w:lang w:val="bg-BG"/>
        </w:rPr>
        <w:t xml:space="preserve"> </w:t>
      </w:r>
      <w:r w:rsidR="007E7AE4" w:rsidRPr="007E7AE4">
        <w:rPr>
          <w:i/>
          <w:iCs/>
          <w:lang w:val="bg-BG"/>
        </w:rPr>
        <w:t>(</w:t>
      </w:r>
      <w:r w:rsidR="007E7AE4" w:rsidRPr="007E7AE4">
        <w:rPr>
          <w:b/>
          <w:bCs/>
          <w:i/>
          <w:iCs/>
        </w:rPr>
        <w:t>INSERT</w:t>
      </w:r>
      <w:r w:rsidR="007E7AE4" w:rsidRPr="007E7AE4">
        <w:rPr>
          <w:i/>
          <w:iCs/>
        </w:rPr>
        <w:t>)</w:t>
      </w:r>
      <w:r w:rsidR="00326040">
        <w:t>. The row should have the following attributes:</w:t>
      </w:r>
    </w:p>
    <w:p w14:paraId="4A82B265" w14:textId="0B728B38" w:rsidR="00326040" w:rsidRDefault="00595C5F" w:rsidP="00240935">
      <w:pPr>
        <w:pStyle w:val="ListParagraph"/>
        <w:numPr>
          <w:ilvl w:val="2"/>
          <w:numId w:val="42"/>
        </w:numPr>
      </w:pPr>
      <w:r>
        <w:t>Unique identifier (it may be a simple integer)</w:t>
      </w:r>
    </w:p>
    <w:p w14:paraId="445392EC" w14:textId="29B6A361" w:rsidR="00595C5F" w:rsidRDefault="00595C5F" w:rsidP="00240935">
      <w:pPr>
        <w:pStyle w:val="ListParagraph"/>
        <w:numPr>
          <w:ilvl w:val="2"/>
          <w:numId w:val="42"/>
        </w:numPr>
      </w:pPr>
      <w:r>
        <w:t>Timestamp when the record is created</w:t>
      </w:r>
    </w:p>
    <w:p w14:paraId="5EA6768F" w14:textId="4E0A99B0" w:rsidR="00595C5F" w:rsidRDefault="00595C5F" w:rsidP="00240935">
      <w:pPr>
        <w:pStyle w:val="ListParagraph"/>
        <w:numPr>
          <w:ilvl w:val="2"/>
          <w:numId w:val="42"/>
        </w:numPr>
      </w:pPr>
      <w:r>
        <w:t xml:space="preserve">The </w:t>
      </w:r>
      <w:r w:rsidR="00240935">
        <w:t>submitted name</w:t>
      </w:r>
    </w:p>
    <w:p w14:paraId="43093821" w14:textId="0B73DD76" w:rsidR="00326040" w:rsidRPr="008F74D4" w:rsidRDefault="0066504F" w:rsidP="0066504F">
      <w:pPr>
        <w:pStyle w:val="ListParagraph"/>
        <w:numPr>
          <w:ilvl w:val="1"/>
          <w:numId w:val="42"/>
        </w:numPr>
      </w:pPr>
      <w:r>
        <w:t xml:space="preserve">Returns a text showing when </w:t>
      </w:r>
      <w:proofErr w:type="gramStart"/>
      <w:r>
        <w:t>was the first record</w:t>
      </w:r>
      <w:proofErr w:type="gramEnd"/>
      <w:r>
        <w:t xml:space="preserve"> for a name inserted and how many </w:t>
      </w:r>
      <w:r w:rsidR="001C602E">
        <w:t>records with the same name exists in the table</w:t>
      </w:r>
      <w:r w:rsidR="00951EA7">
        <w:t xml:space="preserve"> </w:t>
      </w:r>
      <w:r w:rsidR="00951EA7" w:rsidRPr="00535EF3">
        <w:rPr>
          <w:i/>
          <w:iCs/>
        </w:rPr>
        <w:t>(</w:t>
      </w:r>
      <w:r w:rsidR="00951EA7" w:rsidRPr="00535EF3">
        <w:rPr>
          <w:b/>
          <w:bCs/>
          <w:i/>
          <w:iCs/>
        </w:rPr>
        <w:t>GROUP BY</w:t>
      </w:r>
      <w:r w:rsidR="00951EA7" w:rsidRPr="00535EF3">
        <w:rPr>
          <w:i/>
          <w:iCs/>
        </w:rPr>
        <w:t xml:space="preserve"> + </w:t>
      </w:r>
      <w:r w:rsidR="00951EA7" w:rsidRPr="00535EF3">
        <w:rPr>
          <w:b/>
          <w:bCs/>
          <w:i/>
          <w:iCs/>
        </w:rPr>
        <w:t>MIN</w:t>
      </w:r>
      <w:r w:rsidR="00951EA7" w:rsidRPr="00535EF3">
        <w:rPr>
          <w:i/>
          <w:iCs/>
        </w:rPr>
        <w:t xml:space="preserve"> + </w:t>
      </w:r>
      <w:r w:rsidR="00951EA7" w:rsidRPr="00535EF3">
        <w:rPr>
          <w:b/>
          <w:bCs/>
          <w:i/>
          <w:iCs/>
        </w:rPr>
        <w:t>COUNT</w:t>
      </w:r>
      <w:r w:rsidR="00951EA7" w:rsidRPr="00535EF3">
        <w:rPr>
          <w:i/>
          <w:iCs/>
        </w:rPr>
        <w:t>)</w:t>
      </w:r>
    </w:p>
    <w:p w14:paraId="3DA44524" w14:textId="77777777" w:rsidR="00873994" w:rsidRDefault="00873994" w:rsidP="00873994">
      <w:pPr>
        <w:pStyle w:val="Heading2"/>
        <w:numPr>
          <w:ilvl w:val="0"/>
          <w:numId w:val="0"/>
        </w:numPr>
      </w:pPr>
      <w:r>
        <w:t>Proof</w:t>
      </w:r>
    </w:p>
    <w:p w14:paraId="61FD5203" w14:textId="40207AEB" w:rsidR="00873994" w:rsidRDefault="00873994" w:rsidP="00873994">
      <w:r>
        <w:t>Prepare a document that show</w:t>
      </w:r>
      <w:r w:rsidR="0040351D">
        <w:t>s</w:t>
      </w:r>
      <w:r>
        <w:t xml:space="preserve"> what you accomplished and how you did it. It can include (not limited to):</w:t>
      </w:r>
    </w:p>
    <w:p w14:paraId="4E40386C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The commands you used to achieve the above tasks</w:t>
      </w:r>
    </w:p>
    <w:p w14:paraId="10C16054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Any configuration files produced while solving the tasks</w:t>
      </w:r>
    </w:p>
    <w:p w14:paraId="659928DE" w14:textId="77777777" w:rsidR="00873994" w:rsidRDefault="00873994" w:rsidP="00873994">
      <w:pPr>
        <w:pStyle w:val="ListParagraph"/>
        <w:numPr>
          <w:ilvl w:val="0"/>
          <w:numId w:val="40"/>
        </w:numPr>
      </w:pPr>
      <w:r>
        <w:t>A few pictures showing intermediary steps or results</w:t>
      </w:r>
    </w:p>
    <w:p w14:paraId="3FC1A8E3" w14:textId="77777777" w:rsidR="00873994" w:rsidRPr="007F33ED" w:rsidRDefault="00873994" w:rsidP="00873994"/>
    <w:p w14:paraId="592EBD29" w14:textId="51658AA2" w:rsidR="00640502" w:rsidRPr="00873994" w:rsidRDefault="00640502" w:rsidP="00873994"/>
    <w:sectPr w:rsidR="00640502" w:rsidRPr="0087399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80B9F" w14:textId="77777777" w:rsidR="007B6EAE" w:rsidRDefault="007B6EAE" w:rsidP="008068A2">
      <w:pPr>
        <w:spacing w:after="0" w:line="240" w:lineRule="auto"/>
      </w:pPr>
      <w:r>
        <w:separator/>
      </w:r>
    </w:p>
  </w:endnote>
  <w:endnote w:type="continuationSeparator" w:id="0">
    <w:p w14:paraId="0901E953" w14:textId="77777777" w:rsidR="007B6EAE" w:rsidRDefault="007B6E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5E9F1" w14:textId="77777777" w:rsidR="007B6EAE" w:rsidRDefault="007B6EAE" w:rsidP="008068A2">
      <w:pPr>
        <w:spacing w:after="0" w:line="240" w:lineRule="auto"/>
      </w:pPr>
      <w:r>
        <w:separator/>
      </w:r>
    </w:p>
  </w:footnote>
  <w:footnote w:type="continuationSeparator" w:id="0">
    <w:p w14:paraId="772F0D23" w14:textId="77777777" w:rsidR="007B6EAE" w:rsidRDefault="007B6E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57AF1"/>
    <w:multiLevelType w:val="hybridMultilevel"/>
    <w:tmpl w:val="0C18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967A1"/>
    <w:multiLevelType w:val="hybridMultilevel"/>
    <w:tmpl w:val="5A780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3"/>
  </w:num>
  <w:num w:numId="38">
    <w:abstractNumId w:val="13"/>
  </w:num>
  <w:num w:numId="39">
    <w:abstractNumId w:val="29"/>
  </w:num>
  <w:num w:numId="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7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DQ2NLU0MTezNDJW0lEKTi0uzszPAykwrAUAfoaj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9CC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49"/>
    <w:rsid w:val="001B7060"/>
    <w:rsid w:val="001C1FCD"/>
    <w:rsid w:val="001C602E"/>
    <w:rsid w:val="001D2464"/>
    <w:rsid w:val="001D50AE"/>
    <w:rsid w:val="001E1161"/>
    <w:rsid w:val="001E3FEF"/>
    <w:rsid w:val="00202683"/>
    <w:rsid w:val="00206A66"/>
    <w:rsid w:val="00215FCE"/>
    <w:rsid w:val="002326A7"/>
    <w:rsid w:val="00232E7D"/>
    <w:rsid w:val="0024093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5159"/>
    <w:rsid w:val="00305122"/>
    <w:rsid w:val="003230CF"/>
    <w:rsid w:val="0032604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408"/>
    <w:rsid w:val="003E1013"/>
    <w:rsid w:val="003E167F"/>
    <w:rsid w:val="003E2A3C"/>
    <w:rsid w:val="003E2F33"/>
    <w:rsid w:val="003E6BFB"/>
    <w:rsid w:val="003F1864"/>
    <w:rsid w:val="0040351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EF3"/>
    <w:rsid w:val="00537FBC"/>
    <w:rsid w:val="005439C9"/>
    <w:rsid w:val="00553CCB"/>
    <w:rsid w:val="00563DC7"/>
    <w:rsid w:val="00564029"/>
    <w:rsid w:val="00564D7B"/>
    <w:rsid w:val="0056527D"/>
    <w:rsid w:val="0056786B"/>
    <w:rsid w:val="0057138C"/>
    <w:rsid w:val="00575409"/>
    <w:rsid w:val="005803E5"/>
    <w:rsid w:val="00584EDB"/>
    <w:rsid w:val="0058723E"/>
    <w:rsid w:val="00594821"/>
    <w:rsid w:val="00595C5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04F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82F"/>
    <w:rsid w:val="00763912"/>
    <w:rsid w:val="00774E44"/>
    <w:rsid w:val="00785258"/>
    <w:rsid w:val="00791F02"/>
    <w:rsid w:val="0079324A"/>
    <w:rsid w:val="00794EEE"/>
    <w:rsid w:val="007A635E"/>
    <w:rsid w:val="007B3686"/>
    <w:rsid w:val="007B6EAE"/>
    <w:rsid w:val="007C2C37"/>
    <w:rsid w:val="007C3E81"/>
    <w:rsid w:val="007C42AC"/>
    <w:rsid w:val="007D742F"/>
    <w:rsid w:val="007E0960"/>
    <w:rsid w:val="007E4E4F"/>
    <w:rsid w:val="007E7AE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99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4D4"/>
    <w:rsid w:val="00902E68"/>
    <w:rsid w:val="00912BC6"/>
    <w:rsid w:val="0092145D"/>
    <w:rsid w:val="009254B7"/>
    <w:rsid w:val="00930CEE"/>
    <w:rsid w:val="00941FFF"/>
    <w:rsid w:val="00951EA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52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604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4B5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5BB2"/>
    <w:rsid w:val="00F068E7"/>
    <w:rsid w:val="00F20B48"/>
    <w:rsid w:val="00F258BA"/>
    <w:rsid w:val="00F27E9C"/>
    <w:rsid w:val="00F361F1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E - M3 - Homework - Databases and Analytics</vt:lpstr>
    </vt:vector>
  </TitlesOfParts>
  <Company>SoftUni – https://softuni.org</Company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M4 - Homework - Azure for Develope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29</cp:revision>
  <cp:lastPrinted>2015-10-26T22:35:00Z</cp:lastPrinted>
  <dcterms:created xsi:type="dcterms:W3CDTF">2019-11-12T12:29:00Z</dcterms:created>
  <dcterms:modified xsi:type="dcterms:W3CDTF">2022-03-30T08:35:00Z</dcterms:modified>
  <cp:category>computer programming;programming;software development;software engineering</cp:category>
</cp:coreProperties>
</file>